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1DD56" w14:textId="77777777" w:rsidR="00771789" w:rsidRDefault="00771789"/>
    <w:p w14:paraId="093DA1BD" w14:textId="75E551A8" w:rsidR="00771789" w:rsidRDefault="00771789" w:rsidP="00771789">
      <w:pPr>
        <w:pStyle w:val="Heading1"/>
        <w:jc w:val="center"/>
      </w:pPr>
      <w:r>
        <w:t>In Class Exercise</w:t>
      </w:r>
    </w:p>
    <w:p w14:paraId="797A97FC" w14:textId="5EDCEF10" w:rsidR="00771789" w:rsidRDefault="00771789" w:rsidP="00771789">
      <w:pPr>
        <w:pStyle w:val="Heading1"/>
        <w:jc w:val="center"/>
      </w:pPr>
      <w:r>
        <w:t>SSRS</w:t>
      </w:r>
    </w:p>
    <w:p w14:paraId="02EBCF30" w14:textId="77777777" w:rsidR="00771789" w:rsidRDefault="00771789"/>
    <w:p w14:paraId="4B57139D" w14:textId="7E2595AB" w:rsidR="00771789" w:rsidRDefault="00771789">
      <w:r>
        <w:t>Database: AdventureWorks2012</w:t>
      </w:r>
      <w:r>
        <w:br/>
        <w:t xml:space="preserve">Table: </w:t>
      </w:r>
      <w:proofErr w:type="spellStart"/>
      <w:r>
        <w:t>HumanResources.Employee</w:t>
      </w:r>
      <w:proofErr w:type="spellEnd"/>
    </w:p>
    <w:p w14:paraId="3ED2D91E" w14:textId="7FD69F2C" w:rsidR="00771789" w:rsidRDefault="00771789">
      <w:r>
        <w:t xml:space="preserve">Replicate the following table using SSRS. </w:t>
      </w:r>
      <w:r w:rsidRPr="00771789">
        <w:rPr>
          <w:b/>
          <w:bCs/>
        </w:rPr>
        <w:t>Paste a Screenshot of the entire screen.</w:t>
      </w:r>
    </w:p>
    <w:p w14:paraId="1F606E5A" w14:textId="181335B6" w:rsidR="005548CA" w:rsidRDefault="005662AC">
      <w:r>
        <w:rPr>
          <w:noProof/>
        </w:rPr>
        <w:drawing>
          <wp:inline distT="0" distB="0" distL="0" distR="0" wp14:anchorId="08D8CF07" wp14:editId="4E2BBEEC">
            <wp:extent cx="3855972" cy="3987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62895" cy="399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033C7" w14:textId="06CF16AA" w:rsidR="00D644BA" w:rsidRDefault="00D644BA"/>
    <w:p w14:paraId="51A5222B" w14:textId="2FEABE37" w:rsidR="00D644BA" w:rsidRDefault="00D644BA">
      <w:bookmarkStart w:id="0" w:name="_GoBack"/>
      <w:r>
        <w:rPr>
          <w:noProof/>
        </w:rPr>
        <w:lastRenderedPageBreak/>
        <w:drawing>
          <wp:inline distT="0" distB="0" distL="0" distR="0" wp14:anchorId="5B900B3C" wp14:editId="71722E6A">
            <wp:extent cx="5943600" cy="3714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SRSICE_RonithaGowriMulaveesal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644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zS0NDGwBFJmlko6SsGpxcWZ+XkgBYa1AFptV20sAAAA"/>
  </w:docVars>
  <w:rsids>
    <w:rsidRoot w:val="00771789"/>
    <w:rsid w:val="005548CA"/>
    <w:rsid w:val="005662AC"/>
    <w:rsid w:val="00771789"/>
    <w:rsid w:val="00AC4E81"/>
    <w:rsid w:val="00D6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B4A56"/>
  <w15:chartTrackingRefBased/>
  <w15:docId w15:val="{CAC12D00-C6A4-4287-86D7-7019DCA17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17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17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, Gaurav</dc:creator>
  <cp:keywords/>
  <dc:description/>
  <cp:lastModifiedBy>Mulaveesala, Ronitha Gowri</cp:lastModifiedBy>
  <cp:revision>3</cp:revision>
  <dcterms:created xsi:type="dcterms:W3CDTF">2021-10-19T23:53:00Z</dcterms:created>
  <dcterms:modified xsi:type="dcterms:W3CDTF">2022-10-27T17:08:00Z</dcterms:modified>
</cp:coreProperties>
</file>